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4A34" w:rsidRDefault="00A067E3" w:rsidP="00E613BF">
      <w:pPr>
        <w:jc w:val="right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 w:rsidRPr="00DB0499">
        <w:rPr>
          <w:rFonts w:ascii="Arial" w:hAnsi="Arial" w:cs="Arial"/>
          <w:b/>
          <w:sz w:val="22"/>
          <w:szCs w:val="22"/>
        </w:rPr>
        <w:t>BK-P07-01</w:t>
      </w:r>
    </w:p>
    <w:p w:rsidR="00FC4A34" w:rsidRPr="00FC4A34" w:rsidRDefault="00FC4A34" w:rsidP="0081751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2"/>
          <w:szCs w:val="22"/>
        </w:rPr>
        <w:t>Program: ________________________________</w:t>
      </w:r>
    </w:p>
    <w:p w:rsidR="006E7A9D" w:rsidRDefault="006E7A9D" w:rsidP="009662A0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7"/>
        <w:gridCol w:w="566"/>
        <w:gridCol w:w="1529"/>
        <w:gridCol w:w="1171"/>
        <w:gridCol w:w="681"/>
        <w:gridCol w:w="636"/>
        <w:gridCol w:w="645"/>
        <w:gridCol w:w="682"/>
        <w:gridCol w:w="636"/>
        <w:gridCol w:w="1381"/>
        <w:gridCol w:w="1159"/>
        <w:gridCol w:w="759"/>
        <w:gridCol w:w="2573"/>
        <w:gridCol w:w="2364"/>
        <w:gridCol w:w="1799"/>
        <w:gridCol w:w="983"/>
        <w:gridCol w:w="904"/>
        <w:gridCol w:w="1336"/>
        <w:gridCol w:w="1230"/>
      </w:tblGrid>
      <w:tr w:rsidR="008500E1" w:rsidRPr="009662A0" w:rsidTr="00F94F46">
        <w:trPr>
          <w:trHeight w:val="359"/>
          <w:jc w:val="center"/>
        </w:trPr>
        <w:tc>
          <w:tcPr>
            <w:tcW w:w="1327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PROSES KERJA</w:t>
            </w:r>
          </w:p>
        </w:tc>
        <w:tc>
          <w:tcPr>
            <w:tcW w:w="566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KOD</w:t>
            </w:r>
          </w:p>
        </w:tc>
        <w:tc>
          <w:tcPr>
            <w:tcW w:w="1529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RISIKO</w:t>
            </w:r>
          </w:p>
        </w:tc>
        <w:tc>
          <w:tcPr>
            <w:tcW w:w="1171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PUNCA</w:t>
            </w:r>
          </w:p>
        </w:tc>
        <w:tc>
          <w:tcPr>
            <w:tcW w:w="3280" w:type="dxa"/>
            <w:gridSpan w:val="5"/>
            <w:shd w:val="clear" w:color="auto" w:fill="BFBFBF" w:themeFill="background1" w:themeFillShade="BF"/>
            <w:vAlign w:val="center"/>
          </w:tcPr>
          <w:p w:rsidR="009662A0" w:rsidRPr="00E613BF" w:rsidRDefault="009662A0" w:rsidP="00B76D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IMPAK SEKIRANYA BERLAKU RISIKO</w:t>
            </w:r>
          </w:p>
        </w:tc>
        <w:tc>
          <w:tcPr>
            <w:tcW w:w="1381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F94F4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IMPAK (A+B+C+D+E)/n</w:t>
            </w:r>
          </w:p>
        </w:tc>
        <w:tc>
          <w:tcPr>
            <w:tcW w:w="1159" w:type="dxa"/>
            <w:vMerge w:val="restart"/>
            <w:shd w:val="clear" w:color="auto" w:fill="BFBFBF" w:themeFill="background1" w:themeFillShade="BF"/>
            <w:vAlign w:val="center"/>
          </w:tcPr>
          <w:p w:rsidR="008500E1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KEBARANG</w:t>
            </w:r>
            <w:r w:rsidR="008500E1">
              <w:rPr>
                <w:rFonts w:ascii="Arial" w:hAnsi="Arial" w:cs="Arial"/>
                <w:sz w:val="16"/>
                <w:szCs w:val="16"/>
              </w:rPr>
              <w:t>-</w:t>
            </w:r>
          </w:p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KALIAN</w:t>
            </w:r>
          </w:p>
        </w:tc>
        <w:tc>
          <w:tcPr>
            <w:tcW w:w="759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TAHAP RISIKO</w:t>
            </w:r>
          </w:p>
        </w:tc>
        <w:tc>
          <w:tcPr>
            <w:tcW w:w="2573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KAWALAN YANG SEDIA ADA</w:t>
            </w:r>
          </w:p>
        </w:tc>
        <w:tc>
          <w:tcPr>
            <w:tcW w:w="2364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RAWATAN</w:t>
            </w:r>
          </w:p>
        </w:tc>
        <w:tc>
          <w:tcPr>
            <w:tcW w:w="1799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TINDAKAN YANG DIAMBIL</w:t>
            </w:r>
          </w:p>
        </w:tc>
        <w:tc>
          <w:tcPr>
            <w:tcW w:w="983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TARIKH SIAP</w:t>
            </w:r>
          </w:p>
        </w:tc>
        <w:tc>
          <w:tcPr>
            <w:tcW w:w="904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PTJ</w:t>
            </w:r>
          </w:p>
        </w:tc>
        <w:tc>
          <w:tcPr>
            <w:tcW w:w="1336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STATUS</w:t>
            </w:r>
          </w:p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(BUKA/TUTUP)</w:t>
            </w:r>
          </w:p>
        </w:tc>
        <w:tc>
          <w:tcPr>
            <w:tcW w:w="1230" w:type="dxa"/>
            <w:vMerge w:val="restart"/>
            <w:shd w:val="clear" w:color="auto" w:fill="BFBFBF" w:themeFill="background1" w:themeFillShade="BF"/>
            <w:vAlign w:val="center"/>
          </w:tcPr>
          <w:p w:rsidR="009662A0" w:rsidRPr="00E613BF" w:rsidRDefault="009662A0" w:rsidP="009662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13BF">
              <w:rPr>
                <w:rFonts w:ascii="Arial" w:hAnsi="Arial" w:cs="Arial"/>
                <w:sz w:val="16"/>
                <w:szCs w:val="16"/>
              </w:rPr>
              <w:t>CATATAN</w:t>
            </w:r>
          </w:p>
        </w:tc>
      </w:tr>
      <w:tr w:rsidR="008500E1" w:rsidRPr="009662A0" w:rsidTr="00F94F46">
        <w:trPr>
          <w:cantSplit/>
          <w:trHeight w:val="1786"/>
          <w:jc w:val="center"/>
        </w:trPr>
        <w:tc>
          <w:tcPr>
            <w:tcW w:w="1327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6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9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1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1" w:type="dxa"/>
            <w:shd w:val="clear" w:color="auto" w:fill="BFBFBF" w:themeFill="background1" w:themeFillShade="BF"/>
            <w:textDirection w:val="btLr"/>
            <w:vAlign w:val="center"/>
          </w:tcPr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(A)</w:t>
            </w:r>
          </w:p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STRATEGIK  OPERASI</w:t>
            </w:r>
          </w:p>
        </w:tc>
        <w:tc>
          <w:tcPr>
            <w:tcW w:w="636" w:type="dxa"/>
            <w:shd w:val="clear" w:color="auto" w:fill="BFBFBF" w:themeFill="background1" w:themeFillShade="BF"/>
            <w:textDirection w:val="btLr"/>
            <w:vAlign w:val="center"/>
          </w:tcPr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(B)</w:t>
            </w:r>
          </w:p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KEWANGAN</w:t>
            </w:r>
          </w:p>
        </w:tc>
        <w:tc>
          <w:tcPr>
            <w:tcW w:w="645" w:type="dxa"/>
            <w:shd w:val="clear" w:color="auto" w:fill="BFBFBF" w:themeFill="background1" w:themeFillShade="BF"/>
            <w:textDirection w:val="btLr"/>
            <w:vAlign w:val="center"/>
          </w:tcPr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(C )</w:t>
            </w:r>
          </w:p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REPUTASI</w:t>
            </w:r>
          </w:p>
        </w:tc>
        <w:tc>
          <w:tcPr>
            <w:tcW w:w="682" w:type="dxa"/>
            <w:shd w:val="clear" w:color="auto" w:fill="BFBFBF" w:themeFill="background1" w:themeFillShade="BF"/>
            <w:textDirection w:val="btLr"/>
            <w:vAlign w:val="center"/>
          </w:tcPr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( D )</w:t>
            </w:r>
          </w:p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MANUSIA</w:t>
            </w:r>
          </w:p>
        </w:tc>
        <w:tc>
          <w:tcPr>
            <w:tcW w:w="636" w:type="dxa"/>
            <w:shd w:val="clear" w:color="auto" w:fill="BFBFBF" w:themeFill="background1" w:themeFillShade="BF"/>
            <w:textDirection w:val="btLr"/>
            <w:vAlign w:val="center"/>
          </w:tcPr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( E )</w:t>
            </w:r>
          </w:p>
          <w:p w:rsidR="009662A0" w:rsidRPr="009662A0" w:rsidRDefault="009662A0" w:rsidP="00B76DC9">
            <w:pPr>
              <w:ind w:left="113" w:right="11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62A0">
              <w:rPr>
                <w:rFonts w:ascii="Arial" w:hAnsi="Arial" w:cs="Arial"/>
                <w:sz w:val="18"/>
                <w:szCs w:val="18"/>
              </w:rPr>
              <w:t>PERUNDANGAN</w:t>
            </w:r>
          </w:p>
        </w:tc>
        <w:tc>
          <w:tcPr>
            <w:tcW w:w="1381" w:type="dxa"/>
            <w:vMerge/>
            <w:vAlign w:val="center"/>
          </w:tcPr>
          <w:p w:rsidR="009662A0" w:rsidRPr="009662A0" w:rsidRDefault="009662A0" w:rsidP="00B76DC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9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73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4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9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4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6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0" w:type="dxa"/>
            <w:vMerge/>
            <w:vAlign w:val="center"/>
          </w:tcPr>
          <w:p w:rsidR="009662A0" w:rsidRPr="009662A0" w:rsidRDefault="009662A0" w:rsidP="009662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4F46" w:rsidRPr="009662A0" w:rsidTr="00F94F46">
        <w:trPr>
          <w:trHeight w:val="1572"/>
          <w:jc w:val="center"/>
        </w:trPr>
        <w:tc>
          <w:tcPr>
            <w:tcW w:w="1327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5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2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7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0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4F46" w:rsidRPr="009662A0" w:rsidTr="00F94F46">
        <w:trPr>
          <w:trHeight w:val="1828"/>
          <w:jc w:val="center"/>
        </w:trPr>
        <w:tc>
          <w:tcPr>
            <w:tcW w:w="1327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5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2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7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0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4F46" w:rsidRPr="009662A0" w:rsidTr="00F94F46">
        <w:trPr>
          <w:trHeight w:val="1556"/>
          <w:jc w:val="center"/>
        </w:trPr>
        <w:tc>
          <w:tcPr>
            <w:tcW w:w="1327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5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2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7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0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4F46" w:rsidRPr="009662A0" w:rsidTr="00F94F46">
        <w:trPr>
          <w:trHeight w:val="1693"/>
          <w:jc w:val="center"/>
        </w:trPr>
        <w:tc>
          <w:tcPr>
            <w:tcW w:w="1327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5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2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81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7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9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4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6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0" w:type="dxa"/>
            <w:vAlign w:val="center"/>
          </w:tcPr>
          <w:p w:rsidR="009662A0" w:rsidRPr="009662A0" w:rsidRDefault="009662A0" w:rsidP="0003121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513D6" w:rsidRDefault="006513D6" w:rsidP="00B76DC9">
      <w:pPr>
        <w:rPr>
          <w:rFonts w:ascii="Arial" w:hAnsi="Arial" w:cs="Arial"/>
          <w:sz w:val="24"/>
          <w:szCs w:val="24"/>
        </w:rPr>
      </w:pPr>
    </w:p>
    <w:sectPr w:rsidR="006513D6" w:rsidSect="00B76D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1957" w:right="720" w:bottom="720" w:left="720" w:header="8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D26" w:rsidRDefault="00952D26">
      <w:r>
        <w:separator/>
      </w:r>
    </w:p>
  </w:endnote>
  <w:endnote w:type="continuationSeparator" w:id="0">
    <w:p w:rsidR="00952D26" w:rsidRDefault="00952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72FD" w:rsidRDefault="004172F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4" w:type="dxa"/>
      <w:jc w:val="center"/>
      <w:tblBorders>
        <w:top w:val="thickThinSmallGap" w:sz="18" w:space="0" w:color="auto"/>
        <w:left w:val="thickThinSmallGap" w:sz="18" w:space="0" w:color="auto"/>
        <w:bottom w:val="thickThinSmallGap" w:sz="18" w:space="0" w:color="auto"/>
        <w:right w:val="thickThinSmallGap" w:sz="18" w:space="0" w:color="auto"/>
        <w:insideH w:val="thickThinSmallGap" w:sz="18" w:space="0" w:color="auto"/>
        <w:insideV w:val="thickThinSmallGap" w:sz="18" w:space="0" w:color="auto"/>
      </w:tblBorders>
      <w:tblLayout w:type="fixed"/>
      <w:tblLook w:val="01E0" w:firstRow="1" w:lastRow="1" w:firstColumn="1" w:lastColumn="1" w:noHBand="0" w:noVBand="0"/>
    </w:tblPr>
    <w:tblGrid>
      <w:gridCol w:w="2300"/>
      <w:gridCol w:w="2126"/>
      <w:gridCol w:w="3435"/>
      <w:gridCol w:w="2093"/>
    </w:tblGrid>
    <w:tr w:rsidR="00824A45" w:rsidTr="008075CE">
      <w:trPr>
        <w:trHeight w:val="306"/>
        <w:jc w:val="center"/>
      </w:trPr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824A45">
          <w:pPr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KELUARAN : 3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824A45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PINDAAN : 0</w:t>
          </w:r>
        </w:p>
      </w:tc>
      <w:tc>
        <w:tcPr>
          <w:tcW w:w="34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5F0CEE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 xml:space="preserve">TARIKH KUATKUASA : </w:t>
          </w:r>
          <w:r w:rsidR="00D15708" w:rsidRPr="00D15708">
            <w:rPr>
              <w:rFonts w:ascii="Arial" w:hAnsi="Arial" w:cs="Arial"/>
              <w:lang w:val="ms-MY"/>
            </w:rPr>
            <w:t>20/04</w:t>
          </w:r>
          <w:r w:rsidRPr="00D15708">
            <w:rPr>
              <w:rFonts w:ascii="Arial" w:hAnsi="Arial" w:cs="Arial"/>
              <w:lang w:val="ms-MY"/>
            </w:rPr>
            <w:t>/201</w:t>
          </w:r>
          <w:r w:rsidR="005F0CEE" w:rsidRPr="00D15708">
            <w:rPr>
              <w:rFonts w:ascii="Arial" w:hAnsi="Arial" w:cs="Arial"/>
              <w:lang w:val="ms-MY"/>
            </w:rPr>
            <w:t>8</w:t>
          </w:r>
        </w:p>
      </w:tc>
      <w:tc>
        <w:tcPr>
          <w:tcW w:w="20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824A45">
          <w:pPr>
            <w:pStyle w:val="Footer"/>
            <w:jc w:val="right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HELAIAN :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  \* MERGEFORMAT </w:instrText>
          </w:r>
          <w:r>
            <w:rPr>
              <w:rFonts w:ascii="Arial" w:hAnsi="Arial" w:cs="Arial"/>
            </w:rPr>
            <w:fldChar w:fldCharType="separate"/>
          </w:r>
          <w:r w:rsidR="004172FD">
            <w:rPr>
              <w:rFonts w:ascii="Arial" w:hAnsi="Arial" w:cs="Arial"/>
              <w:noProof/>
            </w:rPr>
            <w:t>2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  <w:lang w:val="ms-MY"/>
            </w:rPr>
            <w:t xml:space="preserve">/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NUMPAGES   \* MERGEFORMAT </w:instrText>
          </w:r>
          <w:r>
            <w:rPr>
              <w:rFonts w:ascii="Arial" w:hAnsi="Arial" w:cs="Arial"/>
            </w:rPr>
            <w:fldChar w:fldCharType="separate"/>
          </w:r>
          <w:r w:rsidR="004172FD" w:rsidRPr="004172FD">
            <w:rPr>
              <w:rFonts w:ascii="Arial" w:hAnsi="Arial" w:cs="Arial"/>
              <w:noProof/>
              <w:lang w:val="ms-MY"/>
            </w:rPr>
            <w:t>2</w:t>
          </w:r>
          <w:r>
            <w:rPr>
              <w:rFonts w:ascii="Arial" w:hAnsi="Arial" w:cs="Arial"/>
              <w:noProof/>
              <w:lang w:val="ms-MY"/>
            </w:rPr>
            <w:fldChar w:fldCharType="end"/>
          </w:r>
        </w:p>
      </w:tc>
    </w:tr>
  </w:tbl>
  <w:p w:rsidR="000A41C8" w:rsidRDefault="000A41C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21966" w:type="dxa"/>
      <w:tblInd w:w="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05"/>
      <w:gridCol w:w="8646"/>
      <w:gridCol w:w="4815"/>
    </w:tblGrid>
    <w:tr w:rsidR="00817516" w:rsidRPr="006513D6" w:rsidTr="00817516">
      <w:tc>
        <w:tcPr>
          <w:tcW w:w="8505" w:type="dxa"/>
        </w:tcPr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Disediakan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</w:t>
          </w: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oleh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:</w:t>
          </w: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r w:rsidRPr="006513D6">
            <w:rPr>
              <w:rFonts w:ascii="Arial" w:hAnsi="Arial" w:cs="Arial"/>
              <w:sz w:val="22"/>
              <w:szCs w:val="22"/>
            </w:rPr>
            <w:t>-------------------------------------</w:t>
          </w: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r w:rsidRPr="006513D6">
            <w:rPr>
              <w:rFonts w:ascii="Arial" w:hAnsi="Arial" w:cs="Arial"/>
              <w:sz w:val="22"/>
              <w:szCs w:val="22"/>
            </w:rPr>
            <w:t xml:space="preserve">KPP </w:t>
          </w:r>
        </w:p>
      </w:tc>
      <w:tc>
        <w:tcPr>
          <w:tcW w:w="8646" w:type="dxa"/>
        </w:tcPr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Disemak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</w:t>
          </w: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oleh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:</w:t>
          </w: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r w:rsidRPr="006513D6">
            <w:rPr>
              <w:rFonts w:ascii="Arial" w:hAnsi="Arial" w:cs="Arial"/>
              <w:sz w:val="22"/>
              <w:szCs w:val="22"/>
            </w:rPr>
            <w:t>-------------------------------------</w:t>
          </w: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r w:rsidRPr="006513D6">
            <w:rPr>
              <w:rFonts w:ascii="Arial" w:hAnsi="Arial" w:cs="Arial"/>
              <w:sz w:val="22"/>
              <w:szCs w:val="22"/>
            </w:rPr>
            <w:t>KP</w:t>
          </w:r>
        </w:p>
      </w:tc>
      <w:tc>
        <w:tcPr>
          <w:tcW w:w="4815" w:type="dxa"/>
        </w:tcPr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Disahkan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</w:t>
          </w: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oleh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:</w:t>
          </w: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r w:rsidRPr="006513D6">
            <w:rPr>
              <w:rFonts w:ascii="Arial" w:hAnsi="Arial" w:cs="Arial"/>
              <w:sz w:val="22"/>
              <w:szCs w:val="22"/>
            </w:rPr>
            <w:t>-------------------------------------</w:t>
          </w:r>
        </w:p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 xml:space="preserve">Wakil </w:t>
          </w:r>
          <w:proofErr w:type="spellStart"/>
          <w:r>
            <w:rPr>
              <w:rFonts w:ascii="Arial" w:hAnsi="Arial" w:cs="Arial"/>
              <w:sz w:val="22"/>
              <w:szCs w:val="22"/>
            </w:rPr>
            <w:t>Pengurusan</w:t>
          </w:r>
          <w:proofErr w:type="spellEnd"/>
        </w:p>
      </w:tc>
    </w:tr>
    <w:tr w:rsidR="00817516" w:rsidRPr="006513D6" w:rsidTr="00817516">
      <w:trPr>
        <w:trHeight w:val="499"/>
      </w:trPr>
      <w:tc>
        <w:tcPr>
          <w:tcW w:w="8505" w:type="dxa"/>
          <w:vAlign w:val="center"/>
        </w:tcPr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Tarikh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:</w:t>
          </w:r>
        </w:p>
      </w:tc>
      <w:tc>
        <w:tcPr>
          <w:tcW w:w="8646" w:type="dxa"/>
          <w:vAlign w:val="center"/>
        </w:tcPr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Tarikh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: </w:t>
          </w:r>
        </w:p>
      </w:tc>
      <w:tc>
        <w:tcPr>
          <w:tcW w:w="4815" w:type="dxa"/>
          <w:vAlign w:val="center"/>
        </w:tcPr>
        <w:p w:rsidR="00817516" w:rsidRPr="006513D6" w:rsidRDefault="00817516" w:rsidP="00817516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6513D6">
            <w:rPr>
              <w:rFonts w:ascii="Arial" w:hAnsi="Arial" w:cs="Arial"/>
              <w:sz w:val="22"/>
              <w:szCs w:val="22"/>
            </w:rPr>
            <w:t>Tarikh</w:t>
          </w:r>
          <w:proofErr w:type="spellEnd"/>
          <w:r w:rsidRPr="006513D6">
            <w:rPr>
              <w:rFonts w:ascii="Arial" w:hAnsi="Arial" w:cs="Arial"/>
              <w:sz w:val="22"/>
              <w:szCs w:val="22"/>
            </w:rPr>
            <w:t xml:space="preserve"> : </w:t>
          </w:r>
        </w:p>
      </w:tc>
    </w:tr>
  </w:tbl>
  <w:p w:rsidR="00817516" w:rsidRDefault="00817516">
    <w:pPr>
      <w:pStyle w:val="Footer"/>
    </w:pPr>
    <w:r>
      <w:ptab w:relativeTo="margin" w:alignment="center" w:leader="none"/>
    </w:r>
  </w:p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964"/>
      <w:gridCol w:w="4111"/>
      <w:gridCol w:w="4421"/>
      <w:gridCol w:w="3234"/>
    </w:tblGrid>
    <w:tr w:rsidR="00817516" w:rsidTr="00817516">
      <w:trPr>
        <w:trHeight w:val="552"/>
        <w:jc w:val="center"/>
      </w:trPr>
      <w:tc>
        <w:tcPr>
          <w:tcW w:w="3964" w:type="dxa"/>
          <w:vAlign w:val="center"/>
        </w:tcPr>
        <w:p w:rsidR="00817516" w:rsidRPr="00817516" w:rsidRDefault="00817516">
          <w:pPr>
            <w:pStyle w:val="Footer"/>
            <w:rPr>
              <w:rFonts w:ascii="Arial" w:hAnsi="Arial" w:cs="Arial"/>
            </w:rPr>
          </w:pPr>
          <w:r w:rsidRPr="00817516">
            <w:rPr>
              <w:rFonts w:ascii="Arial" w:hAnsi="Arial" w:cs="Arial"/>
            </w:rPr>
            <w:t xml:space="preserve">NO. KELUARAN : </w:t>
          </w:r>
        </w:p>
      </w:tc>
      <w:tc>
        <w:tcPr>
          <w:tcW w:w="4111" w:type="dxa"/>
          <w:vAlign w:val="center"/>
        </w:tcPr>
        <w:p w:rsidR="00817516" w:rsidRPr="00817516" w:rsidRDefault="00817516">
          <w:pPr>
            <w:pStyle w:val="Footer"/>
            <w:rPr>
              <w:rFonts w:ascii="Arial" w:hAnsi="Arial" w:cs="Arial"/>
            </w:rPr>
          </w:pPr>
          <w:r w:rsidRPr="00817516">
            <w:rPr>
              <w:rFonts w:ascii="Arial" w:hAnsi="Arial" w:cs="Arial"/>
            </w:rPr>
            <w:t xml:space="preserve">NO. PINDAAN : 1 </w:t>
          </w:r>
        </w:p>
      </w:tc>
      <w:tc>
        <w:tcPr>
          <w:tcW w:w="4421" w:type="dxa"/>
          <w:vAlign w:val="center"/>
        </w:tcPr>
        <w:p w:rsidR="00817516" w:rsidRPr="00817516" w:rsidRDefault="00817516">
          <w:pPr>
            <w:pStyle w:val="Footer"/>
            <w:rPr>
              <w:rFonts w:ascii="Arial" w:hAnsi="Arial" w:cs="Arial"/>
            </w:rPr>
          </w:pPr>
          <w:r w:rsidRPr="00817516">
            <w:rPr>
              <w:rFonts w:ascii="Arial" w:hAnsi="Arial" w:cs="Arial"/>
            </w:rPr>
            <w:t xml:space="preserve">TARIKH KUATKUASA : </w:t>
          </w:r>
          <w:r w:rsidR="009A0B54">
            <w:rPr>
              <w:rFonts w:ascii="Arial" w:hAnsi="Arial" w:cs="Arial"/>
            </w:rPr>
            <w:t>1 JANUARI 2020</w:t>
          </w:r>
        </w:p>
      </w:tc>
      <w:tc>
        <w:tcPr>
          <w:tcW w:w="3234" w:type="dxa"/>
          <w:vAlign w:val="center"/>
        </w:tcPr>
        <w:p w:rsidR="00817516" w:rsidRPr="00817516" w:rsidRDefault="00817516">
          <w:pPr>
            <w:pStyle w:val="Footer"/>
            <w:rPr>
              <w:rFonts w:ascii="Arial" w:hAnsi="Arial" w:cs="Arial"/>
            </w:rPr>
          </w:pPr>
          <w:r w:rsidRPr="00817516">
            <w:rPr>
              <w:rFonts w:ascii="Arial" w:hAnsi="Arial" w:cs="Arial"/>
            </w:rPr>
            <w:t xml:space="preserve">HELAIAN   :         </w:t>
          </w:r>
        </w:p>
      </w:tc>
    </w:tr>
  </w:tbl>
  <w:p w:rsidR="00817516" w:rsidRDefault="00817516">
    <w:pPr>
      <w:pStyle w:val="Footer"/>
    </w:pP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D26" w:rsidRDefault="00952D26">
      <w:r>
        <w:separator/>
      </w:r>
    </w:p>
  </w:footnote>
  <w:footnote w:type="continuationSeparator" w:id="0">
    <w:p w:rsidR="00952D26" w:rsidRDefault="00952D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72FD" w:rsidRDefault="004172F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7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6475"/>
      <w:gridCol w:w="3240"/>
    </w:tblGrid>
    <w:tr w:rsidR="000A41C8" w:rsidRPr="00824A45" w:rsidTr="003B0074">
      <w:tc>
        <w:tcPr>
          <w:tcW w:w="6475" w:type="dxa"/>
        </w:tcPr>
        <w:p w:rsidR="000A41C8" w:rsidRPr="00824A45" w:rsidRDefault="003B0074">
          <w:pPr>
            <w:pStyle w:val="Header"/>
            <w:rPr>
              <w:rFonts w:ascii="Arial" w:hAnsi="Arial" w:cs="Arial"/>
              <w:szCs w:val="16"/>
            </w:rPr>
          </w:pPr>
          <w:r>
            <w:rPr>
              <w:rFonts w:ascii="Arial" w:hAnsi="Arial" w:cs="Arial"/>
              <w:szCs w:val="16"/>
            </w:rPr>
            <w:t>PENGURUSAN RISIKO DAN PELUANG PENAMBAHBAIKAN</w:t>
          </w:r>
        </w:p>
      </w:tc>
      <w:tc>
        <w:tcPr>
          <w:tcW w:w="3240" w:type="dxa"/>
        </w:tcPr>
        <w:p w:rsidR="000A41C8" w:rsidRPr="00824A45" w:rsidRDefault="000A41C8" w:rsidP="009A2A3A">
          <w:pPr>
            <w:pStyle w:val="Header"/>
            <w:jc w:val="right"/>
            <w:rPr>
              <w:rFonts w:ascii="Arial" w:hAnsi="Arial" w:cs="Arial"/>
              <w:szCs w:val="16"/>
            </w:rPr>
          </w:pPr>
          <w:r w:rsidRPr="00824A45">
            <w:rPr>
              <w:rFonts w:ascii="Arial" w:hAnsi="Arial" w:cs="Arial"/>
              <w:szCs w:val="16"/>
            </w:rPr>
            <w:t>PK-CIAST-P0</w:t>
          </w:r>
          <w:r w:rsidR="009A2A3A">
            <w:rPr>
              <w:rFonts w:ascii="Arial" w:hAnsi="Arial" w:cs="Arial"/>
              <w:szCs w:val="16"/>
            </w:rPr>
            <w:t>7</w:t>
          </w:r>
        </w:p>
      </w:tc>
    </w:tr>
  </w:tbl>
  <w:p w:rsidR="000A41C8" w:rsidRDefault="000A41C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2253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10248"/>
      <w:gridCol w:w="12291"/>
    </w:tblGrid>
    <w:tr w:rsidR="006513D6" w:rsidRPr="00824A45" w:rsidTr="00817516">
      <w:trPr>
        <w:trHeight w:val="252"/>
      </w:trPr>
      <w:tc>
        <w:tcPr>
          <w:tcW w:w="10248" w:type="dxa"/>
        </w:tcPr>
        <w:p w:rsidR="006513D6" w:rsidRPr="00824A45" w:rsidRDefault="006513D6" w:rsidP="006513D6">
          <w:pPr>
            <w:pStyle w:val="Header"/>
            <w:rPr>
              <w:rFonts w:ascii="Arial" w:hAnsi="Arial" w:cs="Arial"/>
              <w:szCs w:val="16"/>
            </w:rPr>
          </w:pPr>
          <w:r>
            <w:rPr>
              <w:rFonts w:ascii="Arial" w:hAnsi="Arial" w:cs="Arial"/>
              <w:szCs w:val="16"/>
            </w:rPr>
            <w:t>PENGURUSAN RISIKO DAN PELUANG PENAMBAHBAIKAN</w:t>
          </w:r>
        </w:p>
      </w:tc>
      <w:tc>
        <w:tcPr>
          <w:tcW w:w="12291" w:type="dxa"/>
        </w:tcPr>
        <w:p w:rsidR="006513D6" w:rsidRPr="00824A45" w:rsidRDefault="006513D6" w:rsidP="006513D6">
          <w:pPr>
            <w:pStyle w:val="Header"/>
            <w:jc w:val="right"/>
            <w:rPr>
              <w:rFonts w:ascii="Arial" w:hAnsi="Arial" w:cs="Arial"/>
              <w:szCs w:val="16"/>
            </w:rPr>
          </w:pPr>
          <w:r w:rsidRPr="00824A45">
            <w:rPr>
              <w:rFonts w:ascii="Arial" w:hAnsi="Arial" w:cs="Arial"/>
              <w:szCs w:val="16"/>
            </w:rPr>
            <w:t>PK-CIAST-P0</w:t>
          </w:r>
          <w:r>
            <w:rPr>
              <w:rFonts w:ascii="Arial" w:hAnsi="Arial" w:cs="Arial"/>
              <w:szCs w:val="16"/>
            </w:rPr>
            <w:t>7</w:t>
          </w:r>
        </w:p>
      </w:tc>
    </w:tr>
  </w:tbl>
  <w:p w:rsidR="006513D6" w:rsidRDefault="00E613BF">
    <w:pPr>
      <w:pStyle w:val="Header"/>
    </w:pPr>
    <w:r>
      <w:rPr>
        <w:noProof/>
        <w:lang w:val="ms-MY" w:eastAsia="ms-MY"/>
      </w:rPr>
      <w:drawing>
        <wp:anchor distT="0" distB="0" distL="114300" distR="114300" simplePos="0" relativeHeight="251659264" behindDoc="0" locked="0" layoutInCell="1" allowOverlap="1" wp14:anchorId="0E3BB8FD" wp14:editId="24347011">
          <wp:simplePos x="0" y="0"/>
          <wp:positionH relativeFrom="margin">
            <wp:align>center</wp:align>
          </wp:positionH>
          <wp:positionV relativeFrom="paragraph">
            <wp:posOffset>12065</wp:posOffset>
          </wp:positionV>
          <wp:extent cx="742950" cy="793442"/>
          <wp:effectExtent l="0" t="0" r="0" b="6985"/>
          <wp:wrapNone/>
          <wp:docPr id="8" name="Picture 8" descr="logo%20cia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logo%20cias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9344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613BF" w:rsidRDefault="00E613BF">
    <w:pPr>
      <w:pStyle w:val="Header"/>
    </w:pPr>
  </w:p>
  <w:p w:rsidR="00E613BF" w:rsidRDefault="00E613BF">
    <w:pPr>
      <w:pStyle w:val="Header"/>
    </w:pPr>
  </w:p>
  <w:p w:rsidR="00E613BF" w:rsidRDefault="00E613BF">
    <w:pPr>
      <w:pStyle w:val="Header"/>
    </w:pPr>
  </w:p>
  <w:p w:rsidR="00E613BF" w:rsidRDefault="00E613BF">
    <w:pPr>
      <w:pStyle w:val="Header"/>
    </w:pPr>
  </w:p>
  <w:p w:rsidR="00E613BF" w:rsidRDefault="00E613BF">
    <w:pPr>
      <w:pStyle w:val="Header"/>
    </w:pPr>
  </w:p>
  <w:p w:rsidR="00E613BF" w:rsidRPr="00E613BF" w:rsidRDefault="00E613BF" w:rsidP="00E613BF">
    <w:pPr>
      <w:ind w:left="426"/>
      <w:jc w:val="center"/>
      <w:rPr>
        <w:rFonts w:ascii="Arial" w:hAnsi="Arial" w:cs="Arial"/>
        <w:b/>
        <w:sz w:val="22"/>
        <w:szCs w:val="22"/>
      </w:rPr>
    </w:pPr>
    <w:r w:rsidRPr="00FC4A34">
      <w:rPr>
        <w:rFonts w:ascii="Arial" w:hAnsi="Arial" w:cs="Arial"/>
        <w:b/>
        <w:sz w:val="22"/>
        <w:szCs w:val="22"/>
      </w:rPr>
      <w:t>DAFTAR PENILAIAN RISIKO DAN PELUANG PENINGKATA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92059"/>
    <w:multiLevelType w:val="multilevel"/>
    <w:tmpl w:val="7AB29DA6"/>
    <w:lvl w:ilvl="0">
      <w:start w:val="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>
    <w:nsid w:val="13F42B12"/>
    <w:multiLevelType w:val="multilevel"/>
    <w:tmpl w:val="4409001F"/>
    <w:name w:val="WW8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61C633CB"/>
    <w:multiLevelType w:val="multilevel"/>
    <w:tmpl w:val="1A16215C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num w:numId="1">
    <w:abstractNumId w:val="0"/>
  </w:num>
  <w:num w:numId="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TcxM7CwsLA0MLJU0lEKTi0uzszPAykwqgUAC4JQxCwAAAA="/>
  </w:docVars>
  <w:rsids>
    <w:rsidRoot w:val="005C2B7E"/>
    <w:rsid w:val="0000119E"/>
    <w:rsid w:val="0001056E"/>
    <w:rsid w:val="000115CD"/>
    <w:rsid w:val="000130E9"/>
    <w:rsid w:val="00016BBD"/>
    <w:rsid w:val="00017766"/>
    <w:rsid w:val="00023D02"/>
    <w:rsid w:val="0002791D"/>
    <w:rsid w:val="0003121A"/>
    <w:rsid w:val="00071B98"/>
    <w:rsid w:val="000771A0"/>
    <w:rsid w:val="00077EAE"/>
    <w:rsid w:val="00086454"/>
    <w:rsid w:val="00093BA8"/>
    <w:rsid w:val="000A0F7E"/>
    <w:rsid w:val="000A2C5F"/>
    <w:rsid w:val="000A41C8"/>
    <w:rsid w:val="000B0E44"/>
    <w:rsid w:val="000B1A37"/>
    <w:rsid w:val="000B277B"/>
    <w:rsid w:val="000D13CE"/>
    <w:rsid w:val="000D33BF"/>
    <w:rsid w:val="000D3736"/>
    <w:rsid w:val="000E3649"/>
    <w:rsid w:val="0011352C"/>
    <w:rsid w:val="00114763"/>
    <w:rsid w:val="00114D51"/>
    <w:rsid w:val="001156C2"/>
    <w:rsid w:val="001309DB"/>
    <w:rsid w:val="00162B63"/>
    <w:rsid w:val="00172B56"/>
    <w:rsid w:val="0017510E"/>
    <w:rsid w:val="00182D53"/>
    <w:rsid w:val="001902EA"/>
    <w:rsid w:val="001919B4"/>
    <w:rsid w:val="00196F2A"/>
    <w:rsid w:val="001A26DD"/>
    <w:rsid w:val="001A440B"/>
    <w:rsid w:val="001A7936"/>
    <w:rsid w:val="001C1CFF"/>
    <w:rsid w:val="001D25A3"/>
    <w:rsid w:val="001F44A0"/>
    <w:rsid w:val="001F7DA9"/>
    <w:rsid w:val="00212BEC"/>
    <w:rsid w:val="00216933"/>
    <w:rsid w:val="00232C95"/>
    <w:rsid w:val="00246D9F"/>
    <w:rsid w:val="0025113B"/>
    <w:rsid w:val="002532A6"/>
    <w:rsid w:val="00266255"/>
    <w:rsid w:val="00270918"/>
    <w:rsid w:val="00272994"/>
    <w:rsid w:val="0027586E"/>
    <w:rsid w:val="00275B67"/>
    <w:rsid w:val="00282716"/>
    <w:rsid w:val="00285776"/>
    <w:rsid w:val="00285F54"/>
    <w:rsid w:val="00286237"/>
    <w:rsid w:val="002869DE"/>
    <w:rsid w:val="002C070A"/>
    <w:rsid w:val="002D4602"/>
    <w:rsid w:val="002D7785"/>
    <w:rsid w:val="00302FCD"/>
    <w:rsid w:val="00343CE4"/>
    <w:rsid w:val="003443A3"/>
    <w:rsid w:val="00353498"/>
    <w:rsid w:val="003647CA"/>
    <w:rsid w:val="00366B46"/>
    <w:rsid w:val="00371004"/>
    <w:rsid w:val="00395760"/>
    <w:rsid w:val="003975B6"/>
    <w:rsid w:val="003A2E6B"/>
    <w:rsid w:val="003A3ECC"/>
    <w:rsid w:val="003A4ED3"/>
    <w:rsid w:val="003A56FC"/>
    <w:rsid w:val="003A6A96"/>
    <w:rsid w:val="003B0074"/>
    <w:rsid w:val="003B3151"/>
    <w:rsid w:val="003C1AB5"/>
    <w:rsid w:val="003D2333"/>
    <w:rsid w:val="003D4AAC"/>
    <w:rsid w:val="003E3461"/>
    <w:rsid w:val="003E4E6C"/>
    <w:rsid w:val="003E5EA0"/>
    <w:rsid w:val="003E7ED2"/>
    <w:rsid w:val="0040185F"/>
    <w:rsid w:val="0040451E"/>
    <w:rsid w:val="00407164"/>
    <w:rsid w:val="00411232"/>
    <w:rsid w:val="004172FD"/>
    <w:rsid w:val="00425A29"/>
    <w:rsid w:val="0042748C"/>
    <w:rsid w:val="004309ED"/>
    <w:rsid w:val="00432CBB"/>
    <w:rsid w:val="00435D0C"/>
    <w:rsid w:val="004364BF"/>
    <w:rsid w:val="004454D0"/>
    <w:rsid w:val="00457050"/>
    <w:rsid w:val="004667A0"/>
    <w:rsid w:val="004724F3"/>
    <w:rsid w:val="00475A8D"/>
    <w:rsid w:val="00482149"/>
    <w:rsid w:val="00490C90"/>
    <w:rsid w:val="004959FB"/>
    <w:rsid w:val="00497FD2"/>
    <w:rsid w:val="004A6D91"/>
    <w:rsid w:val="004B2699"/>
    <w:rsid w:val="00513B5A"/>
    <w:rsid w:val="00514025"/>
    <w:rsid w:val="0053145E"/>
    <w:rsid w:val="00543D5D"/>
    <w:rsid w:val="0056682A"/>
    <w:rsid w:val="0057607A"/>
    <w:rsid w:val="00580497"/>
    <w:rsid w:val="005850E3"/>
    <w:rsid w:val="00590BC5"/>
    <w:rsid w:val="005A017F"/>
    <w:rsid w:val="005A3EF1"/>
    <w:rsid w:val="005B10BE"/>
    <w:rsid w:val="005C0E1E"/>
    <w:rsid w:val="005C2B7E"/>
    <w:rsid w:val="005D0D41"/>
    <w:rsid w:val="005D1770"/>
    <w:rsid w:val="005D71DE"/>
    <w:rsid w:val="005E4DF1"/>
    <w:rsid w:val="005F0CEE"/>
    <w:rsid w:val="006000E4"/>
    <w:rsid w:val="00610A1E"/>
    <w:rsid w:val="00610E0F"/>
    <w:rsid w:val="00612849"/>
    <w:rsid w:val="00614FD7"/>
    <w:rsid w:val="00624BF2"/>
    <w:rsid w:val="0062654E"/>
    <w:rsid w:val="00630ABF"/>
    <w:rsid w:val="006313BC"/>
    <w:rsid w:val="00636D0C"/>
    <w:rsid w:val="006373C2"/>
    <w:rsid w:val="006402F4"/>
    <w:rsid w:val="0064485B"/>
    <w:rsid w:val="006513D6"/>
    <w:rsid w:val="00654BA8"/>
    <w:rsid w:val="00667A1B"/>
    <w:rsid w:val="006704E2"/>
    <w:rsid w:val="00673E86"/>
    <w:rsid w:val="006A5613"/>
    <w:rsid w:val="006B0E56"/>
    <w:rsid w:val="006B45DD"/>
    <w:rsid w:val="006C2F09"/>
    <w:rsid w:val="006C3DBD"/>
    <w:rsid w:val="006D67FC"/>
    <w:rsid w:val="006E0A5F"/>
    <w:rsid w:val="006E6D21"/>
    <w:rsid w:val="006E7A9D"/>
    <w:rsid w:val="006F14AD"/>
    <w:rsid w:val="006F1C0C"/>
    <w:rsid w:val="00715D88"/>
    <w:rsid w:val="00717DFA"/>
    <w:rsid w:val="0073525D"/>
    <w:rsid w:val="007409EB"/>
    <w:rsid w:val="00741974"/>
    <w:rsid w:val="00741C7B"/>
    <w:rsid w:val="00742719"/>
    <w:rsid w:val="00783388"/>
    <w:rsid w:val="00790DF1"/>
    <w:rsid w:val="007A1E38"/>
    <w:rsid w:val="007B1F28"/>
    <w:rsid w:val="007B2226"/>
    <w:rsid w:val="007B265A"/>
    <w:rsid w:val="007B3756"/>
    <w:rsid w:val="007B540A"/>
    <w:rsid w:val="007B5588"/>
    <w:rsid w:val="007C45CC"/>
    <w:rsid w:val="00812B14"/>
    <w:rsid w:val="0081469A"/>
    <w:rsid w:val="00817516"/>
    <w:rsid w:val="00824A45"/>
    <w:rsid w:val="0082745C"/>
    <w:rsid w:val="008500E1"/>
    <w:rsid w:val="0085371B"/>
    <w:rsid w:val="00856E94"/>
    <w:rsid w:val="00857A46"/>
    <w:rsid w:val="008705CD"/>
    <w:rsid w:val="0088034E"/>
    <w:rsid w:val="008846C1"/>
    <w:rsid w:val="00886DE9"/>
    <w:rsid w:val="0088718B"/>
    <w:rsid w:val="008874CD"/>
    <w:rsid w:val="00887CE8"/>
    <w:rsid w:val="008932AB"/>
    <w:rsid w:val="008B1F64"/>
    <w:rsid w:val="008B264C"/>
    <w:rsid w:val="008B6259"/>
    <w:rsid w:val="008B69C4"/>
    <w:rsid w:val="008E13ED"/>
    <w:rsid w:val="008E36F7"/>
    <w:rsid w:val="008F59BF"/>
    <w:rsid w:val="009019B8"/>
    <w:rsid w:val="00901EEC"/>
    <w:rsid w:val="00906A67"/>
    <w:rsid w:val="0091425C"/>
    <w:rsid w:val="00934BCB"/>
    <w:rsid w:val="00952D26"/>
    <w:rsid w:val="009575D6"/>
    <w:rsid w:val="009662A0"/>
    <w:rsid w:val="00983F74"/>
    <w:rsid w:val="00986E5C"/>
    <w:rsid w:val="00993888"/>
    <w:rsid w:val="00997F59"/>
    <w:rsid w:val="009A0B54"/>
    <w:rsid w:val="009A2A3A"/>
    <w:rsid w:val="009B02A6"/>
    <w:rsid w:val="009B0891"/>
    <w:rsid w:val="009B26FC"/>
    <w:rsid w:val="009B29A7"/>
    <w:rsid w:val="009C5643"/>
    <w:rsid w:val="009F2D78"/>
    <w:rsid w:val="009F3808"/>
    <w:rsid w:val="00A067E3"/>
    <w:rsid w:val="00A0718D"/>
    <w:rsid w:val="00A216C3"/>
    <w:rsid w:val="00A21DBD"/>
    <w:rsid w:val="00A303A1"/>
    <w:rsid w:val="00A40872"/>
    <w:rsid w:val="00A450D3"/>
    <w:rsid w:val="00A53D3E"/>
    <w:rsid w:val="00A54871"/>
    <w:rsid w:val="00A650B8"/>
    <w:rsid w:val="00A715F7"/>
    <w:rsid w:val="00A751A0"/>
    <w:rsid w:val="00A8105C"/>
    <w:rsid w:val="00A8691A"/>
    <w:rsid w:val="00A919DC"/>
    <w:rsid w:val="00A927EE"/>
    <w:rsid w:val="00AA169B"/>
    <w:rsid w:val="00AA6E8D"/>
    <w:rsid w:val="00AB0D6A"/>
    <w:rsid w:val="00AB7B26"/>
    <w:rsid w:val="00AF26A8"/>
    <w:rsid w:val="00B04D87"/>
    <w:rsid w:val="00B05588"/>
    <w:rsid w:val="00B0568B"/>
    <w:rsid w:val="00B0642E"/>
    <w:rsid w:val="00B0710D"/>
    <w:rsid w:val="00B079BA"/>
    <w:rsid w:val="00B114ED"/>
    <w:rsid w:val="00B14180"/>
    <w:rsid w:val="00B263B1"/>
    <w:rsid w:val="00B31CB2"/>
    <w:rsid w:val="00B44D5A"/>
    <w:rsid w:val="00B51495"/>
    <w:rsid w:val="00B5362D"/>
    <w:rsid w:val="00B5425E"/>
    <w:rsid w:val="00B639B3"/>
    <w:rsid w:val="00B6564C"/>
    <w:rsid w:val="00B675B7"/>
    <w:rsid w:val="00B759BD"/>
    <w:rsid w:val="00B76DC9"/>
    <w:rsid w:val="00B83037"/>
    <w:rsid w:val="00B84314"/>
    <w:rsid w:val="00B865A7"/>
    <w:rsid w:val="00BA63AF"/>
    <w:rsid w:val="00BA6646"/>
    <w:rsid w:val="00BB0BDF"/>
    <w:rsid w:val="00BC2445"/>
    <w:rsid w:val="00BC4A32"/>
    <w:rsid w:val="00BD35A2"/>
    <w:rsid w:val="00BD5D96"/>
    <w:rsid w:val="00BE24AC"/>
    <w:rsid w:val="00BE6254"/>
    <w:rsid w:val="00BF0C50"/>
    <w:rsid w:val="00BF7331"/>
    <w:rsid w:val="00BF77B2"/>
    <w:rsid w:val="00C03404"/>
    <w:rsid w:val="00C0617F"/>
    <w:rsid w:val="00C211BE"/>
    <w:rsid w:val="00C23162"/>
    <w:rsid w:val="00C30ED8"/>
    <w:rsid w:val="00C343EC"/>
    <w:rsid w:val="00C5782A"/>
    <w:rsid w:val="00C64E80"/>
    <w:rsid w:val="00C67F5D"/>
    <w:rsid w:val="00C753C8"/>
    <w:rsid w:val="00C7669C"/>
    <w:rsid w:val="00C76A3F"/>
    <w:rsid w:val="00C8505B"/>
    <w:rsid w:val="00C91046"/>
    <w:rsid w:val="00CA6C9D"/>
    <w:rsid w:val="00CB5404"/>
    <w:rsid w:val="00CB611E"/>
    <w:rsid w:val="00CD002B"/>
    <w:rsid w:val="00CD1F87"/>
    <w:rsid w:val="00CD296C"/>
    <w:rsid w:val="00CD5370"/>
    <w:rsid w:val="00CE2457"/>
    <w:rsid w:val="00CE70A5"/>
    <w:rsid w:val="00CF6F8D"/>
    <w:rsid w:val="00D003CD"/>
    <w:rsid w:val="00D04A57"/>
    <w:rsid w:val="00D15708"/>
    <w:rsid w:val="00D17281"/>
    <w:rsid w:val="00D3183D"/>
    <w:rsid w:val="00D3529B"/>
    <w:rsid w:val="00D651A4"/>
    <w:rsid w:val="00D65F80"/>
    <w:rsid w:val="00D6673E"/>
    <w:rsid w:val="00D73A7E"/>
    <w:rsid w:val="00D930C4"/>
    <w:rsid w:val="00D93DD2"/>
    <w:rsid w:val="00DA12EF"/>
    <w:rsid w:val="00DA6643"/>
    <w:rsid w:val="00DB0499"/>
    <w:rsid w:val="00DB0C08"/>
    <w:rsid w:val="00DB1940"/>
    <w:rsid w:val="00DB2D65"/>
    <w:rsid w:val="00DB6F5A"/>
    <w:rsid w:val="00DB799D"/>
    <w:rsid w:val="00DC1897"/>
    <w:rsid w:val="00DD17EA"/>
    <w:rsid w:val="00DD3121"/>
    <w:rsid w:val="00DD3953"/>
    <w:rsid w:val="00DF6C10"/>
    <w:rsid w:val="00E01450"/>
    <w:rsid w:val="00E0345A"/>
    <w:rsid w:val="00E05C95"/>
    <w:rsid w:val="00E208A1"/>
    <w:rsid w:val="00E35647"/>
    <w:rsid w:val="00E43E28"/>
    <w:rsid w:val="00E55A94"/>
    <w:rsid w:val="00E613BF"/>
    <w:rsid w:val="00E84896"/>
    <w:rsid w:val="00E90FFE"/>
    <w:rsid w:val="00E950EC"/>
    <w:rsid w:val="00E96B9D"/>
    <w:rsid w:val="00EA0D53"/>
    <w:rsid w:val="00EB0E40"/>
    <w:rsid w:val="00EB7812"/>
    <w:rsid w:val="00EC0613"/>
    <w:rsid w:val="00EE0BFC"/>
    <w:rsid w:val="00EF049B"/>
    <w:rsid w:val="00EF4B40"/>
    <w:rsid w:val="00EF7037"/>
    <w:rsid w:val="00F02E1E"/>
    <w:rsid w:val="00F049E4"/>
    <w:rsid w:val="00F113E3"/>
    <w:rsid w:val="00F125F4"/>
    <w:rsid w:val="00F14088"/>
    <w:rsid w:val="00F24393"/>
    <w:rsid w:val="00F269B5"/>
    <w:rsid w:val="00F32884"/>
    <w:rsid w:val="00F32AB3"/>
    <w:rsid w:val="00F45574"/>
    <w:rsid w:val="00F5173D"/>
    <w:rsid w:val="00F518A9"/>
    <w:rsid w:val="00F6083B"/>
    <w:rsid w:val="00F61F93"/>
    <w:rsid w:val="00F70ED1"/>
    <w:rsid w:val="00F73A10"/>
    <w:rsid w:val="00F74FC9"/>
    <w:rsid w:val="00F805FB"/>
    <w:rsid w:val="00F811C0"/>
    <w:rsid w:val="00F81727"/>
    <w:rsid w:val="00F82199"/>
    <w:rsid w:val="00F84E92"/>
    <w:rsid w:val="00F94F46"/>
    <w:rsid w:val="00F95374"/>
    <w:rsid w:val="00F969CF"/>
    <w:rsid w:val="00FC1AB0"/>
    <w:rsid w:val="00FC4A34"/>
    <w:rsid w:val="00FD0F17"/>
    <w:rsid w:val="00FD5258"/>
    <w:rsid w:val="00FF6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5:docId w15:val="{5C51200B-17AD-46A3-8552-22EE99DAC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2B7E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824A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5C2B7E"/>
    <w:pPr>
      <w:keepNext/>
      <w:jc w:val="center"/>
      <w:outlineLvl w:val="1"/>
    </w:pPr>
    <w:rPr>
      <w:rFonts w:ascii="Arial" w:hAnsi="Arial"/>
      <w:b/>
      <w:sz w:val="28"/>
      <w:lang w:val="ms-MY"/>
    </w:rPr>
  </w:style>
  <w:style w:type="paragraph" w:styleId="Heading6">
    <w:name w:val="heading 6"/>
    <w:basedOn w:val="Normal"/>
    <w:next w:val="Normal"/>
    <w:qFormat/>
    <w:rsid w:val="005C2B7E"/>
    <w:pPr>
      <w:tabs>
        <w:tab w:val="num" w:pos="570"/>
      </w:tabs>
      <w:spacing w:before="240" w:after="60"/>
      <w:ind w:left="570" w:hanging="570"/>
      <w:outlineLvl w:val="5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C2B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3145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3145E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7409EB"/>
    <w:pPr>
      <w:ind w:left="720"/>
      <w:jc w:val="both"/>
    </w:pPr>
    <w:rPr>
      <w:rFonts w:ascii="Arial" w:hAnsi="Arial"/>
      <w:sz w:val="22"/>
      <w:lang w:val="ms-MY"/>
    </w:rPr>
  </w:style>
  <w:style w:type="character" w:customStyle="1" w:styleId="Heading1Char">
    <w:name w:val="Heading 1 Char"/>
    <w:basedOn w:val="DefaultParagraphFont"/>
    <w:link w:val="Heading1"/>
    <w:rsid w:val="00824A4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itle">
    <w:name w:val="Title"/>
    <w:basedOn w:val="Normal"/>
    <w:link w:val="TitleChar"/>
    <w:uiPriority w:val="10"/>
    <w:qFormat/>
    <w:rsid w:val="00824A4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24A45"/>
    <w:rPr>
      <w:rFonts w:ascii="Arial" w:hAnsi="Arial" w:cs="Arial"/>
      <w:b/>
      <w:bCs/>
      <w:kern w:val="28"/>
      <w:sz w:val="32"/>
      <w:szCs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824A45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6128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12849"/>
    <w:rPr>
      <w:rFonts w:ascii="Segoe UI" w:hAnsi="Segoe UI" w:cs="Segoe UI"/>
      <w:sz w:val="18"/>
      <w:szCs w:val="18"/>
      <w:lang w:val="en-US" w:eastAsia="en-US"/>
    </w:rPr>
  </w:style>
  <w:style w:type="paragraph" w:customStyle="1" w:styleId="Default">
    <w:name w:val="Default"/>
    <w:rsid w:val="00A751A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172FD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CAA07C-A685-46CC-8104-0CEDA2051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ast-jpk</Company>
  <LinksUpToDate>false</LinksUpToDate>
  <CharactersWithSpaces>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 zul</dc:creator>
  <cp:lastModifiedBy>PEM-SHAZRINA</cp:lastModifiedBy>
  <cp:revision>2</cp:revision>
  <cp:lastPrinted>2017-09-23T06:58:00Z</cp:lastPrinted>
  <dcterms:created xsi:type="dcterms:W3CDTF">2021-02-08T06:27:00Z</dcterms:created>
  <dcterms:modified xsi:type="dcterms:W3CDTF">2021-02-08T06:27:00Z</dcterms:modified>
</cp:coreProperties>
</file>